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3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35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4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sRHDQAzisoD235INFMHbadzkThT+JnkXHC9AEvpxiFd9A1DV81tdvvCD5/n3GwakC2AJ0Jct3tATsR6OvgTwhl0RjOHpUKAJPFVNUNVM1M/63ieg789LHIb+v3wvxWloUqi15jfWG6SSoeWZ2vKTqIqHK9kJv6hyQ2s0njdjzW8IntL1obvFo8QQtVLx1vpOLiQxqIBgrwdhx9h6Vmftl3a3UiEp3C2/Oo3FWBXwc/dRxQbkGo+SROrqzRXIxyXuyKwIs/f57WuEEIH8Fv3SIVZiuZ9vpzFP5myddX7dn+GnHl8H+jNOP/AYSfDDXTv1wsR+cDfADuwbAqNV9iQJzXNqoCPhF40Md33LwsR+MDCacupXSOwHDq4U8VwP7Aev3Xe//MxqHy1P5eY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wow cool. awesome off to instal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35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4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5ed5e35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5ed5e35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35</dc:title>
  <dc:creator/>
  <cp:keywords/>
  <dcterms:created xsi:type="dcterms:W3CDTF">2026-05-07T02:56:44Z</dcterms:created>
  <dcterms:modified xsi:type="dcterms:W3CDTF">2026-05-07T02:5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